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Meteorologist</w:t>
      </w:r>
    </w:p>
    <w:bookmarkStart w:id="21" w:name="X0da2865df26744aaf3ed23e336cd601a15dea7e"/>
    <w:p>
      <w:pPr>
        <w:pStyle w:val="Heading1"/>
      </w:pPr>
      <w:r>
        <w:t xml:space="preserve">Internship Application Letter for Meteorologist Position</w:t>
      </w:r>
    </w:p>
    <w:p>
      <w:pPr>
        <w:pStyle w:val="FirstParagraph"/>
      </w:pPr>
      <w:r>
        <w:t xml:space="preserve">[Your Name]</w:t>
      </w:r>
      <w:r>
        <w:br/>
      </w:r>
      <w:r>
        <w:t xml:space="preserve">[Your Address]</w:t>
      </w:r>
      <w:r>
        <w:br/>
      </w:r>
      <w:r>
        <w:t xml:space="preserve">[City, State, ZIP Code]</w:t>
      </w:r>
      <w:r>
        <w:br/>
      </w:r>
      <w:r>
        <w:t xml:space="preserve">[Email Address]</w:t>
      </w:r>
      <w:r>
        <w:br/>
      </w:r>
      <w:r>
        <w:t xml:space="preserve">[Phone Number]</w:t>
      </w:r>
      <w:r>
        <w:br/>
      </w:r>
      <w:r>
        <w:t xml:space="preserve">[Date]</w:t>
      </w:r>
    </w:p>
    <w:p>
      <w:pPr>
        <w:pStyle w:val="BodyText"/>
      </w:pPr>
      <w:r>
        <w:t xml:space="preserve">Hiring Manager</w:t>
      </w:r>
      <w:r>
        <w:br/>
      </w:r>
      <w:r>
        <w:t xml:space="preserve">National Weather Service (NWS) Los Angeles Forecast Office</w:t>
      </w:r>
      <w:r>
        <w:br/>
      </w:r>
      <w:r>
        <w:t xml:space="preserve">3185 Aviation Blvd, Suite 107</w:t>
      </w:r>
      <w:r>
        <w:br/>
      </w:r>
      <w:r>
        <w:t xml:space="preserve">Los Angeles, CA 90058</w:t>
      </w:r>
      <w:r>
        <w:br/>
      </w:r>
      <w:r>
        <w:t xml:space="preserve">United States</w:t>
      </w:r>
    </w:p>
    <w:bookmarkStart w:id="20" w:name="Xaf21edfd763e7694d6914cb616f0082f3f3e045"/>
    <w:p>
      <w:pPr>
        <w:pStyle w:val="Heading2"/>
      </w:pPr>
      <w:r>
        <w:t xml:space="preserve">Subject: Application for Meteorology Internship Position</w:t>
      </w:r>
    </w:p>
    <w:p>
      <w:pPr>
        <w:pStyle w:val="FirstParagraph"/>
      </w:pPr>
      <w:r>
        <w:t xml:space="preserve">Dear Hiring Manager,</w:t>
      </w:r>
    </w:p>
    <w:p>
      <w:pPr>
        <w:pStyle w:val="BodyText"/>
      </w:pPr>
      <w:r>
        <w:t xml:space="preserve">I am writing with profound enthusiasm to express my earnest interest in the Meteorologist Internship position at the National Weather Service Los Angeles Forecast Office, as advertised on the United States Department of Commerce website. As a highly motivated undergraduate student pursuing a Bachelor of Science in Atmospheric Sciences at California State University, Northridge (CSUN), with specialized coursework in synoptic meteorology and severe storm dynamics, I have meticulously prepared myself to contribute meaningfully to your mission of safeguarding life and property across the United States Los Angeles region. This Internship Application Letter represents not merely an application, but a commitment to applying my academic rigor and passion for atmospheric science within one of the most complex and dynamic weather environments in North America.</w:t>
      </w:r>
    </w:p>
    <w:p>
      <w:pPr>
        <w:pStyle w:val="BodyText"/>
      </w:pPr>
      <w:r>
        <w:t xml:space="preserve">My academic journey at CSUN has been deeply focused on understanding the unique meteorological challenges endemic to Southern California. Courses such as "Advanced Synoptic Meteorology," "Remote Sensing of the Atmosphere," and "Urban Climatology" have provided me with a robust theoretical foundation directly applicable to forecasting in Los Angeles. I have gained proficiency in analyzing high-resolution numerical weather prediction model output (including the HRRR and NAM models), interpreting Doppler radar signatures for precipitation and wind shear detection, and utilizing Python for atmospheric data processing – skills I understand are critical for modern forecasting operations within the United States Meteorological community. My senior capstone project involved developing a Python-based algorithm to quantify the influence of coastal mountain ranges on Santa Ana wind events in the Greater Los Angeles Basin, a project directly informed by my observations of how these powerful, dry winds significantly impact air quality, wildfire behavior, and public safety across our metropolitan area. This experience underscored the vital need for precise local-scale forecasting capabilities that I am eager to refine under your expert guidance.</w:t>
      </w:r>
    </w:p>
    <w:p>
      <w:pPr>
        <w:pStyle w:val="BodyText"/>
      </w:pPr>
      <w:r>
        <w:t xml:space="preserve">My commitment to meteorology extends beyond the classroom into hands-on operational experience. During the summer of 2023, I served as a Research Assistant with Dr. Elena Martinez at CSUN's Atmospheric Science Lab, supporting a National Science Foundation (NSF) funded project focused on improving short-term forecasts of coastal fog events for aviation safety at Los Angeles International Airport (LAX). This role required me to meticulously process and analyze high-frequency surface weather observations, satellite data, and model outputs from the WRF system. I developed a series of data visualizations that highlighted the correlation between specific sea-surface temperature anomalies in the Southern California Bight and the frequency/duration of low-visibility fog episodes – insights directly relevant to LAX's operational needs. Furthermore, I actively participated in weekly briefings with local air traffic control personnel, translating complex meteorological findings into actionable information. This experience solidified my understanding that effective communication is as crucial as technical analysis when serving a critical infrastructure hub like Los Angeles within the United States.</w:t>
      </w:r>
    </w:p>
    <w:p>
      <w:pPr>
        <w:pStyle w:val="BodyText"/>
      </w:pPr>
      <w:r>
        <w:t xml:space="preserve">I am particularly drawn to this Internship Application Letter opportunity because of the NWS Los Angeles Forecast Office's renowned expertise in handling the intricate weather patterns that define our region. The office’s leadership in forecasting for unique phenomena such as Pacific moisture surges (atmospheric rivers), extreme Santa Ana wind events, coastal stratus clouds, and wildfire smoke dispersion presents an unparalleled learning environment I am eager to contribute to. Living just 20 miles from the NWS LA Office in the San Fernando Valley has afforded me deep personal insight into how weather impacts our community daily – from traffic disruptions during mountain snowstorms affecting the Angeles National Forest to air quality alerts triggered by regional wildfires. I understand that accurate, timely forecasts for Los Angeles are not merely scientific exercises; they are vital tools for public health, emergency management (like Cal Fire coordination), and the economic vitality of this major United States city. My desire to apply my skills within the specific context of United States Los Angeles stems from a genuine passion to serve a community that I am proud to call home while learning from its most advanced meteorological institution.</w:t>
      </w:r>
    </w:p>
    <w:p>
      <w:pPr>
        <w:pStyle w:val="BodyText"/>
      </w:pPr>
      <w:r>
        <w:t xml:space="preserve">I am confident that my technical skills in model interpretation, data analysis (utilizing Python and Excel), and operational forecasting experience align precisely with the requirements outlined for the Meteorologist Internship. My academic record consistently reflects a strong work ethic, achieving a 3.8 GPA while balancing demanding coursework with research responsibilities. I am proficient in using the NWS’s AWIPS II system during my lab work, possess excellent written and verbal communication skills honed through presenting at two regional atmospheric science conferences (including the American Meteorological Society's California Chapter meeting), and thrive in collaborative, high-pressure environments – qualities essential for success within your dynamic team. I am deeply committed to the NWS mission of protecting lives and property through advanced weather prediction, especially within a complex urban landscape like Los Angeles.</w:t>
      </w:r>
    </w:p>
    <w:p>
      <w:pPr>
        <w:pStyle w:val="BodyText"/>
      </w:pPr>
      <w:r>
        <w:t xml:space="preserve">Thank you for considering my application for this highly competitive Internship Application Letter position. I have attached my resume, academic transcript, and a letter of recommendation from Dr. Martinez for your review. I am incredibly enthusiastic about the prospect of contributing to the National Weather Service's vital work serving United States Los Angeles and am available at your earliest convenience for an interview. My dedication to mastering meteorological science within this specific regional context is unwavering, and I am eager to bring my analytical skills, technical proficiency, and passion for Southern California weather dynamics directly into your forecasting operations.</w:t>
      </w:r>
    </w:p>
    <w:p>
      <w:pPr>
        <w:pStyle w:val="BodyText"/>
      </w:pPr>
      <w:r>
        <w:t xml:space="preserve">Sincerely,</w:t>
      </w:r>
    </w:p>
    <w:p>
      <w:pPr>
        <w:pStyle w:val="BodyText"/>
      </w:pPr>
      <w:r>
        <w:t xml:space="preserve">[Your Typed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Meteorologist</dc:title>
  <dc:creator/>
  <dc:language>en</dc:language>
  <cp:keywords/>
  <dcterms:created xsi:type="dcterms:W3CDTF">2025-12-10T02:22:47Z</dcterms:created>
  <dcterms:modified xsi:type="dcterms:W3CDTF">2025-12-10T02:22:47Z</dcterms:modified>
</cp:coreProperties>
</file>

<file path=docProps/custom.xml><?xml version="1.0" encoding="utf-8"?>
<Properties xmlns="http://schemas.openxmlformats.org/officeDocument/2006/custom-properties" xmlns:vt="http://schemas.openxmlformats.org/officeDocument/2006/docPropsVTypes"/>
</file>